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C2BB" w14:textId="642836C2" w:rsidR="00256257" w:rsidRDefault="0007646F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2E22A6E5" w14:textId="4B410F5F" w:rsidR="00E86F19" w:rsidRPr="00B12128" w:rsidRDefault="00E86F19" w:rsidP="00C32717">
      <w:pPr>
        <w:jc w:val="center"/>
        <w:rPr>
          <w:b/>
          <w:lang w:val="bg-BG"/>
        </w:rPr>
      </w:pPr>
      <w:r w:rsidRPr="00826FB6">
        <w:rPr>
          <w:rFonts w:asciiTheme="minorHAnsi" w:hAnsiTheme="minorHAnsi" w:cstheme="minorHAnsi"/>
        </w:rPr>
        <w:t xml:space="preserve">Lab problems for the </w:t>
      </w:r>
      <w:hyperlink r:id="rId8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</w:p>
    <w:p w14:paraId="1F876AB5" w14:textId="77777777" w:rsidR="00256257" w:rsidRPr="00B9240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NGINX </w:t>
      </w:r>
      <w:r w:rsidRPr="00B92406">
        <w:rPr>
          <w:rFonts w:asciiTheme="minorHAnsi" w:hAnsiTheme="minorHAnsi"/>
          <w:bCs w:val="0"/>
          <w:color w:val="632423" w:themeColor="accent2" w:themeShade="80"/>
          <w:sz w:val="40"/>
          <w:szCs w:val="40"/>
          <w:lang w:val="en-US" w:eastAsia="en-US"/>
        </w:rPr>
        <w:t xml:space="preserve">Server </w:t>
      </w: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E020D3" w:rsidRDefault="00EB26F8" w:rsidP="00B92406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1">
        <w:r>
          <w:rPr>
            <w:color w:val="0000FF"/>
            <w:u w:val="single"/>
          </w:rPr>
          <w:t>https://hub.dock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3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, in the </w:t>
      </w:r>
      <w:r>
        <w:rPr>
          <w:rFonts w:ascii="Consolas" w:eastAsia="Consolas" w:hAnsi="Consolas" w:cs="Consolas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4C1B9874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o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</w:t>
      </w:r>
      <w:r>
        <w:rPr>
          <w:rFonts w:ascii="Consolas" w:eastAsia="Consolas" w:hAnsi="Consolas" w:cs="Consolas"/>
          <w:b/>
        </w:rPr>
        <w:t>[Containers]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77777777" w:rsidR="00256257" w:rsidRDefault="00EB26F8"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>
        <w:t xml:space="preserve"> we already have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77777777" w:rsidR="00256257" w:rsidRDefault="00EB26F8">
      <w:r>
        <w:t xml:space="preserve">So, you can go to </w:t>
      </w:r>
      <w:r>
        <w:rPr>
          <w:rFonts w:ascii="Consolas" w:eastAsia="Consolas" w:hAnsi="Consolas" w:cs="Consolas"/>
          <w:b/>
        </w:rPr>
        <w:t>http://localhost:5000</w:t>
      </w:r>
      <w:r>
        <w:t xml:space="preserve"> 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 xml:space="preserve">single running </w:t>
      </w:r>
      <w:proofErr w:type="gramStart"/>
      <w:r>
        <w:rPr>
          <w:b/>
        </w:rPr>
        <w:t>container</w:t>
      </w:r>
      <w:proofErr w:type="gramEnd"/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E020D3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E020D3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Vue.js App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1" w:name="_heading=h.3b59ihqalr6o" w:colFirst="0" w:colLast="0"/>
      <w:bookmarkEnd w:id="1"/>
      <w:r w:rsidRPr="00E020D3">
        <w:rPr>
          <w:color w:val="632423" w:themeColor="accent2" w:themeShade="80"/>
          <w:sz w:val="36"/>
          <w:szCs w:val="36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r w:rsidRPr="00C65D80">
        <w:rPr>
          <w:rFonts w:ascii="Consolas" w:hAnsi="Consolas"/>
          <w:b/>
          <w:bCs/>
        </w:rPr>
        <w:t>MyWebsite</w:t>
      </w:r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r>
        <w:rPr>
          <w:rFonts w:ascii="Consolas" w:eastAsia="Consolas" w:hAnsi="Consolas" w:cs="Consolas"/>
          <w:b/>
        </w:rPr>
        <w:t>NodeJs</w:t>
      </w:r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4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r>
        <w:rPr>
          <w:rFonts w:ascii="Consolas" w:eastAsia="Consolas" w:hAnsi="Consolas" w:cs="Consolas"/>
          <w:b/>
        </w:rPr>
        <w:t>package.json</w:t>
      </w:r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3" w:name="_heading=h.igngxinzv68e" w:colFirst="0" w:colLast="0"/>
      <w:bookmarkEnd w:id="3"/>
      <w:r w:rsidRPr="00E020D3">
        <w:rPr>
          <w:color w:val="632423" w:themeColor="accent2" w:themeShade="80"/>
          <w:sz w:val="36"/>
          <w:szCs w:val="36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proofErr w:type="gramStart"/>
      <w:r>
        <w:rPr>
          <w:b/>
        </w:rPr>
        <w:t>volume</w:t>
      </w:r>
      <w:proofErr w:type="gramEnd"/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40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E020D3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E020D3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ongo</w:t>
      </w:r>
      <w:r w:rsidR="00EA7FFB" w:rsidRPr="00E020D3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DB </w:t>
      </w:r>
      <w:r w:rsidRPr="00E020D3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2">
        <w:r>
          <w:rPr>
            <w:color w:val="1155CC"/>
            <w:u w:val="single"/>
          </w:rPr>
          <w:t>https://hub.docker.co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5E9E3456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4" w:name="_heading=h.qh7xmamd67gl" w:colFirst="0" w:colLast="0"/>
      <w:bookmarkEnd w:id="4"/>
      <w:r w:rsidRPr="00E020D3">
        <w:rPr>
          <w:color w:val="632423" w:themeColor="accent2" w:themeShade="80"/>
          <w:sz w:val="36"/>
          <w:szCs w:val="36"/>
        </w:rPr>
        <w:t>Create the Container</w:t>
      </w:r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4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E020D3" w:rsidRDefault="00B227B8" w:rsidP="00593B7F">
      <w:pPr>
        <w:pStyle w:val="Heading3"/>
        <w:rPr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 xml:space="preserve">arts a new Docker </w:t>
      </w:r>
      <w:proofErr w:type="gramStart"/>
      <w:r w:rsidR="00821A0F">
        <w:t>container;</w:t>
      </w:r>
      <w:proofErr w:type="gramEnd"/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 xml:space="preserve">, so that we can access the MongoDB from outside the </w:t>
      </w:r>
      <w:proofErr w:type="gramStart"/>
      <w:r>
        <w:t>container;</w:t>
      </w:r>
      <w:proofErr w:type="gramEnd"/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etc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</w:t>
      </w:r>
      <w:proofErr w:type="gramStart"/>
      <w:r>
        <w:t>directory</w:t>
      </w:r>
      <w:r w:rsidR="0065579D">
        <w:t>;</w:t>
      </w:r>
      <w:proofErr w:type="gramEnd"/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etc/mongo</w:t>
      </w:r>
      <w:r>
        <w:t xml:space="preserve"> → the container </w:t>
      </w:r>
      <w:proofErr w:type="gramStart"/>
      <w:r>
        <w:t>directory</w:t>
      </w:r>
      <w:r w:rsidR="00571EF0">
        <w:t>;</w:t>
      </w:r>
      <w:proofErr w:type="gramEnd"/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</w:t>
      </w:r>
      <w:proofErr w:type="gramStart"/>
      <w:r>
        <w:t>)</w:t>
      </w:r>
      <w:r w:rsidR="0065579D">
        <w:t>;</w:t>
      </w:r>
      <w:proofErr w:type="gramEnd"/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mongoadmin</w:t>
      </w:r>
      <w:r>
        <w:t xml:space="preserve"> → sets the admin </w:t>
      </w:r>
      <w:proofErr w:type="gramStart"/>
      <w:r>
        <w:t>username</w:t>
      </w:r>
      <w:r w:rsidR="00E75070">
        <w:t>;</w:t>
      </w:r>
      <w:proofErr w:type="gramEnd"/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mongoadminpass</w:t>
      </w:r>
      <w:r>
        <w:t xml:space="preserve"> → sets the admin </w:t>
      </w:r>
      <w:proofErr w:type="gramStart"/>
      <w:r>
        <w:t>password</w:t>
      </w:r>
      <w:r w:rsidR="00E75070">
        <w:t>;</w:t>
      </w:r>
      <w:proofErr w:type="gramEnd"/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Pr="00E020D3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6"/>
          <w:szCs w:val="36"/>
        </w:rPr>
      </w:pPr>
      <w:r w:rsidRPr="00E020D3">
        <w:rPr>
          <w:rFonts w:eastAsiaTheme="majorEastAsia" w:cstheme="majorBidi"/>
          <w:b/>
          <w:bCs/>
          <w:color w:val="632423" w:themeColor="accent2" w:themeShade="80"/>
          <w:sz w:val="36"/>
          <w:szCs w:val="36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E020D3" w:rsidRDefault="00EB26F8" w:rsidP="00D6652A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A13CFC" w14:textId="77777777" w:rsidR="00E020D3" w:rsidRPr="00F61C19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yWebsite App: Building a Custom Image</w:t>
      </w:r>
    </w:p>
    <w:p w14:paraId="5FAD86A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>Step 1: Create a Dockerfile</w:t>
      </w:r>
    </w:p>
    <w:p w14:paraId="1F14BA13" w14:textId="77777777" w:rsidR="00E020D3" w:rsidRDefault="00E020D3" w:rsidP="00E020D3">
      <w:r>
        <w:t xml:space="preserve">Our first task is to </w:t>
      </w:r>
      <w:r>
        <w:rPr>
          <w:b/>
        </w:rPr>
        <w:t xml:space="preserve">create a </w:t>
      </w:r>
      <w:r w:rsidRPr="00A93B30">
        <w:rPr>
          <w:rFonts w:asciiTheme="minorHAnsi" w:eastAsia="Consolas" w:hAnsiTheme="minorHAnsi" w:cstheme="minorHAnsi"/>
          <w:b/>
        </w:rPr>
        <w:t>Dockerfile</w:t>
      </w:r>
      <w:r>
        <w:rPr>
          <w:b/>
        </w:rPr>
        <w:t xml:space="preserve"> for a Vue.js app</w:t>
      </w:r>
      <w:r>
        <w:t xml:space="preserve">, which will allow us to </w:t>
      </w:r>
      <w:r>
        <w:rPr>
          <w:b/>
        </w:rPr>
        <w:t>run it in a Docker container</w:t>
      </w:r>
      <w:r>
        <w:t>.</w:t>
      </w:r>
    </w:p>
    <w:p w14:paraId="79331DDA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 and ran in our previous session.</w:t>
      </w:r>
    </w:p>
    <w:p w14:paraId="390D21D1" w14:textId="77777777" w:rsidR="00E020D3" w:rsidRDefault="00E020D3" w:rsidP="00E020D3">
      <w:r>
        <w:t xml:space="preserve">Our next step is </w:t>
      </w:r>
      <w:r w:rsidRPr="00BC6A24">
        <w:rPr>
          <w:b/>
          <w:bCs/>
        </w:rPr>
        <w:t>creating a Dockerfile</w:t>
      </w:r>
      <w:r>
        <w:t xml:space="preserve"> in this </w:t>
      </w:r>
      <w:r w:rsidRPr="00BC6A24">
        <w:rPr>
          <w:b/>
          <w:bCs/>
        </w:rPr>
        <w:t>directory</w:t>
      </w:r>
      <w:r>
        <w:t xml:space="preserve">. The </w:t>
      </w:r>
      <w:r w:rsidRPr="00AE2261">
        <w:rPr>
          <w:rFonts w:asciiTheme="minorHAnsi" w:eastAsia="Consolas" w:hAnsiTheme="minorHAnsi" w:cstheme="minorHAnsi"/>
          <w:b/>
        </w:rPr>
        <w:t>Dockerfile</w:t>
      </w:r>
      <w:r>
        <w:t xml:space="preserve"> </w:t>
      </w:r>
      <w:r>
        <w:rPr>
          <w:b/>
        </w:rPr>
        <w:t>contains instructions</w:t>
      </w:r>
      <w:r>
        <w:t xml:space="preserve"> on how an </w:t>
      </w:r>
      <w:r>
        <w:rPr>
          <w:b/>
        </w:rPr>
        <w:t>image for the app should be created</w:t>
      </w:r>
      <w:r>
        <w:t xml:space="preserve">. As we know, </w:t>
      </w:r>
      <w:r w:rsidRPr="00BC6A24">
        <w:rPr>
          <w:b/>
          <w:bCs/>
        </w:rPr>
        <w:t>Dockerfiles</w:t>
      </w:r>
      <w:r>
        <w:t xml:space="preserve"> are </w:t>
      </w:r>
      <w:r>
        <w:rPr>
          <w:b/>
          <w:bCs/>
        </w:rPr>
        <w:t>just</w:t>
      </w:r>
      <w:r w:rsidRPr="00BC6A24">
        <w:rPr>
          <w:b/>
          <w:bCs/>
        </w:rPr>
        <w:t xml:space="preserve"> text files</w:t>
      </w:r>
      <w:r>
        <w:t>, so we can create our own and open it with a text editor of our choice. Note that the name of the file should be "</w:t>
      </w:r>
      <w:r w:rsidRPr="00F51C1A">
        <w:rPr>
          <w:rFonts w:ascii="Consolas" w:hAnsi="Consolas"/>
          <w:b/>
          <w:bCs/>
        </w:rPr>
        <w:t>Dockerfile</w:t>
      </w:r>
      <w:r>
        <w:t>" without any extensions.</w:t>
      </w:r>
    </w:p>
    <w:p w14:paraId="47D71EE0" w14:textId="77777777" w:rsidR="00E020D3" w:rsidRDefault="00E020D3" w:rsidP="00E020D3">
      <w:r>
        <w:t>The content should be as shown below:</w:t>
      </w:r>
    </w:p>
    <w:p w14:paraId="22C849F3" w14:textId="77777777" w:rsidR="00E020D3" w:rsidRDefault="00E020D3" w:rsidP="00E020D3">
      <w:r>
        <w:rPr>
          <w:noProof/>
        </w:rPr>
        <w:drawing>
          <wp:inline distT="19050" distB="19050" distL="19050" distR="19050" wp14:anchorId="2032BA45" wp14:editId="5520AFDF">
            <wp:extent cx="2377440" cy="1760220"/>
            <wp:effectExtent l="19050" t="19050" r="22860" b="1143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C9A932" w14:textId="77777777" w:rsidR="00E020D3" w:rsidRDefault="00E020D3" w:rsidP="00E020D3">
      <w:pPr>
        <w:rPr>
          <w:rFonts w:asciiTheme="minorHAnsi" w:hAnsiTheme="minorHAnsi" w:cstheme="minorHAnsi"/>
          <w:b/>
          <w:bCs/>
        </w:rPr>
      </w:pPr>
      <w:r>
        <w:t>Each Dokerfile starts with "</w:t>
      </w:r>
      <w:r w:rsidRPr="009637F6">
        <w:rPr>
          <w:rFonts w:ascii="Consolas" w:hAnsi="Consolas"/>
          <w:b/>
          <w:bCs/>
        </w:rPr>
        <w:t>FROM</w:t>
      </w:r>
      <w:r>
        <w:t xml:space="preserve">", so we start creating an image, based on the existing image </w:t>
      </w:r>
      <w:r w:rsidRPr="00B40AA0">
        <w:rPr>
          <w:rFonts w:ascii="Consolas" w:hAnsi="Consolas"/>
          <w:b/>
          <w:bCs/>
        </w:rPr>
        <w:t>node:16</w:t>
      </w:r>
      <w:r w:rsidRPr="00D06BB0">
        <w:rPr>
          <w:rFonts w:asciiTheme="minorHAnsi" w:hAnsiTheme="minorHAnsi" w:cstheme="minorHAnsi"/>
          <w:b/>
          <w:bCs/>
        </w:rPr>
        <w:t>.</w:t>
      </w:r>
      <w:r w:rsidRPr="00720089">
        <w:rPr>
          <w:rFonts w:asciiTheme="minorHAnsi" w:hAnsiTheme="minorHAnsi" w:cstheme="minorHAnsi"/>
          <w:b/>
          <w:bCs/>
        </w:rPr>
        <w:t xml:space="preserve"> </w:t>
      </w:r>
    </w:p>
    <w:p w14:paraId="6B6CCCA9" w14:textId="77777777" w:rsidR="00E020D3" w:rsidRDefault="00E020D3" w:rsidP="00E020D3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lastRenderedPageBreak/>
        <w:t>After that, we will</w:t>
      </w:r>
      <w:r w:rsidRPr="00D06BB0">
        <w:rPr>
          <w:rFonts w:asciiTheme="minorHAnsi" w:hAnsiTheme="minorHAnsi" w:cstheme="minorHAnsi"/>
          <w:b/>
          <w:bCs/>
        </w:rPr>
        <w:t xml:space="preserve"> set </w:t>
      </w:r>
      <w:r w:rsidRPr="00720089">
        <w:rPr>
          <w:rFonts w:asciiTheme="minorHAnsi" w:hAnsiTheme="minorHAnsi" w:cstheme="minorHAnsi"/>
        </w:rPr>
        <w:t>the</w:t>
      </w:r>
      <w:r w:rsidRPr="00D06BB0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  <w:lang w:val="bg-BG"/>
        </w:rPr>
        <w:t>"</w:t>
      </w:r>
      <w:r w:rsidRPr="00720089">
        <w:rPr>
          <w:rFonts w:ascii="Consolas" w:hAnsi="Consolas" w:cstheme="minorHAnsi"/>
          <w:b/>
          <w:bCs/>
        </w:rPr>
        <w:t>app</w:t>
      </w:r>
      <w:r>
        <w:rPr>
          <w:rFonts w:asciiTheme="minorHAnsi" w:hAnsiTheme="minorHAnsi" w:cstheme="minorHAnsi"/>
          <w:b/>
          <w:bCs/>
          <w:lang w:val="bg-BG"/>
        </w:rPr>
        <w:t>"</w:t>
      </w:r>
      <w:r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Pr="00720089">
        <w:rPr>
          <w:rFonts w:asciiTheme="minorHAnsi" w:hAnsiTheme="minorHAnsi" w:cstheme="minorHAnsi"/>
        </w:rPr>
        <w:t xml:space="preserve"> the</w:t>
      </w:r>
      <w:r w:rsidRPr="00D06BB0">
        <w:rPr>
          <w:rFonts w:asciiTheme="minorHAnsi" w:hAnsiTheme="minorHAnsi" w:cstheme="minorHAnsi"/>
          <w:b/>
          <w:bCs/>
        </w:rPr>
        <w:t xml:space="preserve"> current working </w:t>
      </w:r>
      <w:proofErr w:type="gramStart"/>
      <w:r w:rsidRPr="00D06BB0">
        <w:rPr>
          <w:rFonts w:asciiTheme="minorHAnsi" w:hAnsiTheme="minorHAnsi" w:cstheme="minorHAnsi"/>
          <w:b/>
          <w:bCs/>
        </w:rPr>
        <w:t>directory</w:t>
      </w:r>
      <w:proofErr w:type="gramEnd"/>
      <w:r w:rsidRPr="00D06BB0">
        <w:rPr>
          <w:rFonts w:asciiTheme="minorHAnsi" w:hAnsiTheme="minorHAnsi" w:cstheme="minorHAnsi"/>
          <w:b/>
          <w:bCs/>
        </w:rPr>
        <w:t xml:space="preserve"> </w:t>
      </w:r>
      <w:r w:rsidRPr="00720089">
        <w:rPr>
          <w:rFonts w:asciiTheme="minorHAnsi" w:hAnsiTheme="minorHAnsi" w:cstheme="minorHAnsi"/>
        </w:rPr>
        <w:t>and we'll</w:t>
      </w:r>
      <w:r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Pr="00D06BB0">
        <w:rPr>
          <w:rFonts w:asciiTheme="minorHAnsi" w:hAnsiTheme="minorHAnsi" w:cstheme="minorHAnsi"/>
          <w:b/>
          <w:bCs/>
        </w:rPr>
        <w:t xml:space="preserve"> </w:t>
      </w:r>
      <w:r w:rsidRPr="00720089">
        <w:rPr>
          <w:rFonts w:asciiTheme="minorHAnsi" w:hAnsiTheme="minorHAnsi" w:cstheme="minorHAnsi"/>
        </w:rPr>
        <w:t>all of the</w:t>
      </w:r>
      <w:r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Pr="00604559">
        <w:rPr>
          <w:rFonts w:asciiTheme="minorHAnsi" w:hAnsiTheme="minorHAnsi" w:cstheme="minorHAnsi"/>
        </w:rPr>
        <w:t>This will add a layer.</w:t>
      </w:r>
    </w:p>
    <w:p w14:paraId="47F46602" w14:textId="77777777" w:rsidR="00E020D3" w:rsidRDefault="00E020D3" w:rsidP="00E020D3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npm</w:t>
      </w:r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 xml:space="preserve">command </w:t>
      </w:r>
      <w:proofErr w:type="gramStart"/>
      <w:r w:rsidRPr="001F285C">
        <w:rPr>
          <w:rFonts w:asciiTheme="minorHAnsi" w:hAnsiTheme="minorHAnsi" w:cstheme="minorHAnsi"/>
        </w:rPr>
        <w:t>in order to</w:t>
      </w:r>
      <w:proofErr w:type="gramEnd"/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 This will form another layer, too.</w:t>
      </w:r>
    </w:p>
    <w:p w14:paraId="05FA22E3" w14:textId="77777777" w:rsidR="00E020D3" w:rsidRPr="00D06BB0" w:rsidRDefault="00E020D3" w:rsidP="00E020D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r w:rsidRPr="009978D6">
        <w:rPr>
          <w:rFonts w:ascii="Consolas" w:hAnsi="Consolas" w:cstheme="minorHAnsi"/>
          <w:b/>
          <w:bCs/>
        </w:rPr>
        <w:t>npm</w:t>
      </w:r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, </w:t>
      </w:r>
      <w:proofErr w:type="gramStart"/>
      <w:r>
        <w:rPr>
          <w:rFonts w:asciiTheme="minorHAnsi" w:hAnsiTheme="minorHAnsi" w:cstheme="minorHAnsi"/>
        </w:rPr>
        <w:t>in order to</w:t>
      </w:r>
      <w:proofErr w:type="gramEnd"/>
      <w:r>
        <w:rPr>
          <w:rFonts w:asciiTheme="minorHAnsi" w:hAnsiTheme="minorHAnsi" w:cstheme="minorHAnsi"/>
        </w:rPr>
        <w:t xml:space="preserve"> run the scripts that defined inside our app's </w:t>
      </w:r>
      <w:r w:rsidRPr="00A95A48">
        <w:rPr>
          <w:rFonts w:ascii="Consolas" w:hAnsi="Consolas" w:cstheme="minorHAnsi"/>
          <w:b/>
          <w:bCs/>
        </w:rPr>
        <w:t>package.json</w:t>
      </w:r>
      <w:r>
        <w:rPr>
          <w:rFonts w:asciiTheme="minorHAnsi" w:hAnsiTheme="minorHAnsi" w:cstheme="minorHAnsi"/>
        </w:rPr>
        <w:t xml:space="preserve"> file.</w:t>
      </w:r>
    </w:p>
    <w:p w14:paraId="68190ED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>Step 2: Build and Publish the Image to Docker Hub</w:t>
      </w:r>
    </w:p>
    <w:p w14:paraId="245C4187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>Build the Image</w:t>
      </w:r>
    </w:p>
    <w:p w14:paraId="024A9A95" w14:textId="77777777" w:rsidR="00E020D3" w:rsidRDefault="00E020D3" w:rsidP="00E020D3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r w:rsidRPr="00444DC0">
        <w:rPr>
          <w:rFonts w:asciiTheme="minorHAnsi" w:eastAsia="Consolas" w:hAnsiTheme="minorHAnsi" w:cstheme="minorHAnsi"/>
          <w:b/>
        </w:rPr>
        <w:t>Dockerfile</w:t>
      </w:r>
      <w:r>
        <w:t xml:space="preserve">. Open a CLI, for example </w:t>
      </w:r>
      <w:r w:rsidRPr="00444DC0">
        <w:rPr>
          <w:rFonts w:asciiTheme="minorHAnsi" w:eastAsia="Consolas" w:hAnsiTheme="minorHAnsi" w:cstheme="minorHAnsi"/>
          <w:b/>
        </w:rPr>
        <w:t>Powershell</w:t>
      </w:r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031904FF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r>
        <w:rPr>
          <w:rFonts w:ascii="Consolas" w:eastAsia="Consolas" w:hAnsi="Consolas" w:cs="Consolas"/>
          <w:b/>
        </w:rPr>
        <w:t>MyWebsite</w:t>
      </w:r>
      <w:r>
        <w:rPr>
          <w:color w:val="000000"/>
        </w:rPr>
        <w:t xml:space="preserve"> </w:t>
      </w:r>
      <w:proofErr w:type="gramStart"/>
      <w:r>
        <w:rPr>
          <w:b/>
          <w:color w:val="000000"/>
        </w:rPr>
        <w:t>directory</w:t>
      </w:r>
      <w:proofErr w:type="gramEnd"/>
    </w:p>
    <w:p w14:paraId="71E16D5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 xml:space="preserve">build the </w:t>
      </w:r>
      <w:proofErr w:type="gramStart"/>
      <w:r>
        <w:rPr>
          <w:b/>
          <w:color w:val="000000"/>
        </w:rPr>
        <w:t>image</w:t>
      </w:r>
      <w:proofErr w:type="gramEnd"/>
    </w:p>
    <w:p w14:paraId="702BECF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 xml:space="preserve">working </w:t>
      </w:r>
      <w:proofErr w:type="gramStart"/>
      <w:r>
        <w:rPr>
          <w:b/>
          <w:color w:val="000000"/>
        </w:rPr>
        <w:t>directory</w:t>
      </w:r>
      <w:proofErr w:type="gramEnd"/>
    </w:p>
    <w:p w14:paraId="602E1CE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proofErr w:type="gramStart"/>
      <w:r>
        <w:rPr>
          <w:rFonts w:ascii="Consolas" w:eastAsia="Consolas" w:hAnsi="Consolas" w:cs="Consolas"/>
          <w:b/>
          <w:color w:val="000000"/>
        </w:rPr>
        <w:t>Dockerfile</w:t>
      </w:r>
      <w:proofErr w:type="gramEnd"/>
    </w:p>
    <w:p w14:paraId="64171EFB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your_docker_hub_username}/{app_name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660C8050" w14:textId="77777777" w:rsidR="00E020D3" w:rsidRDefault="00E020D3" w:rsidP="00E020D3">
      <w:r>
        <w:t xml:space="preserve">The </w:t>
      </w:r>
      <w:r>
        <w:rPr>
          <w:b/>
        </w:rPr>
        <w:t>whole command</w:t>
      </w:r>
      <w:r>
        <w:t xml:space="preserve"> should look like this:</w:t>
      </w:r>
    </w:p>
    <w:p w14:paraId="08A363F1" w14:textId="77777777" w:rsidR="00E020D3" w:rsidRDefault="00E020D3" w:rsidP="00E020D3">
      <w:r>
        <w:rPr>
          <w:noProof/>
        </w:rPr>
        <w:drawing>
          <wp:inline distT="0" distB="0" distL="0" distR="0" wp14:anchorId="6207F0CD" wp14:editId="65ADCCCD">
            <wp:extent cx="6610404" cy="2558326"/>
            <wp:effectExtent l="19050" t="19050" r="19050" b="13970"/>
            <wp:docPr id="809783107" name="Picture 809783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3DD715" w14:textId="77777777" w:rsidR="00E020D3" w:rsidRDefault="00E020D3" w:rsidP="00E020D3">
      <w:r>
        <w:t xml:space="preserve">Note that we can examine how the </w:t>
      </w:r>
      <w:r>
        <w:rPr>
          <w:b/>
        </w:rPr>
        <w:t xml:space="preserve">instructions from the </w:t>
      </w:r>
      <w:r w:rsidRPr="00F61E8F">
        <w:rPr>
          <w:rFonts w:asciiTheme="minorHAnsi" w:eastAsia="Consolas" w:hAnsiTheme="minorHAnsi" w:cs="Consolas"/>
          <w:b/>
        </w:rPr>
        <w:t>Dockerfile</w:t>
      </w:r>
      <w:r>
        <w:t xml:space="preserve"> are executed to </w:t>
      </w:r>
      <w:r>
        <w:rPr>
          <w:b/>
        </w:rPr>
        <w:t>build the image</w:t>
      </w:r>
      <w:r>
        <w:t xml:space="preserve">. </w:t>
      </w:r>
      <w:r>
        <w:br/>
        <w:t xml:space="preserve">We can check the </w:t>
      </w:r>
      <w:r>
        <w:rPr>
          <w:b/>
        </w:rPr>
        <w:t>ready image</w:t>
      </w:r>
      <w:r>
        <w:t xml:space="preserve"> with the </w:t>
      </w:r>
      <w:r w:rsidRPr="008605E1">
        <w:rPr>
          <w:rFonts w:ascii="Consolas" w:hAnsi="Consolas"/>
          <w:b/>
          <w:bCs/>
        </w:rPr>
        <w:t>docker</w:t>
      </w:r>
      <w:r>
        <w:t xml:space="preserve"> </w:t>
      </w:r>
      <w:r w:rsidRPr="008605E1">
        <w:rPr>
          <w:rFonts w:ascii="Consolas" w:hAnsi="Consolas"/>
          <w:b/>
          <w:bCs/>
        </w:rPr>
        <w:t>images</w:t>
      </w:r>
      <w:r>
        <w:t xml:space="preserve"> command.</w:t>
      </w:r>
    </w:p>
    <w:p w14:paraId="02714C39" w14:textId="77777777" w:rsidR="00E020D3" w:rsidRDefault="00E020D3" w:rsidP="00E020D3">
      <w:r>
        <w:rPr>
          <w:noProof/>
        </w:rPr>
        <w:drawing>
          <wp:inline distT="0" distB="0" distL="0" distR="0" wp14:anchorId="5796B6A1" wp14:editId="4BE91661">
            <wp:extent cx="4981516" cy="468100"/>
            <wp:effectExtent l="19050" t="19050" r="10160" b="27305"/>
            <wp:docPr id="1015568459" name="Picture 1015568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F85E978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 xml:space="preserve">Publish the </w:t>
      </w:r>
      <w:proofErr w:type="gramStart"/>
      <w:r w:rsidRPr="00E020D3">
        <w:rPr>
          <w:color w:val="632423" w:themeColor="accent2" w:themeShade="80"/>
          <w:sz w:val="32"/>
          <w:szCs w:val="32"/>
        </w:rPr>
        <w:t>image</w:t>
      </w:r>
      <w:proofErr w:type="gramEnd"/>
    </w:p>
    <w:p w14:paraId="5F5A745D" w14:textId="77777777" w:rsidR="00E020D3" w:rsidRDefault="00E020D3" w:rsidP="00E020D3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Note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2C2F077A" w14:textId="77777777" w:rsidR="00E020D3" w:rsidRDefault="00E020D3" w:rsidP="00E020D3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233E982E" w14:textId="77777777" w:rsidR="00E020D3" w:rsidRDefault="00E020D3" w:rsidP="00E020D3">
      <w:r>
        <w:rPr>
          <w:noProof/>
        </w:rPr>
        <w:lastRenderedPageBreak/>
        <w:drawing>
          <wp:inline distT="0" distB="0" distL="0" distR="0" wp14:anchorId="480C638D" wp14:editId="1E53E9AC">
            <wp:extent cx="6549514" cy="1031549"/>
            <wp:effectExtent l="19050" t="19050" r="22860" b="16510"/>
            <wp:docPr id="516452535" name="Picture 516452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0F3C7" w14:textId="77777777" w:rsidR="00E020D3" w:rsidRDefault="00E020D3" w:rsidP="00E020D3">
      <w:r>
        <w:t xml:space="preserve">Now you should only </w:t>
      </w:r>
      <w:r>
        <w:rPr>
          <w:b/>
        </w:rPr>
        <w:t>push the image</w:t>
      </w:r>
      <w:r>
        <w:t>:</w:t>
      </w:r>
    </w:p>
    <w:p w14:paraId="2974F5AE" w14:textId="77777777" w:rsidR="00E020D3" w:rsidRDefault="00E020D3" w:rsidP="00E020D3">
      <w:r>
        <w:rPr>
          <w:noProof/>
        </w:rPr>
        <w:drawing>
          <wp:inline distT="0" distB="0" distL="0" distR="0" wp14:anchorId="14382FF9" wp14:editId="4A9517AF">
            <wp:extent cx="4577610" cy="2151382"/>
            <wp:effectExtent l="19050" t="19050" r="13970" b="20320"/>
            <wp:docPr id="135738496" name="Picture 135738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1ECA1" w14:textId="77777777" w:rsidR="00E020D3" w:rsidRDefault="00E020D3" w:rsidP="00E020D3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FDF9CD9" w14:textId="77777777" w:rsidR="00E020D3" w:rsidRDefault="00E020D3" w:rsidP="00E020D3">
      <w:r>
        <w:rPr>
          <w:noProof/>
        </w:rPr>
        <w:drawing>
          <wp:inline distT="0" distB="0" distL="0" distR="0" wp14:anchorId="54BA5F34" wp14:editId="0CE32470">
            <wp:extent cx="3582106" cy="3377821"/>
            <wp:effectExtent l="19050" t="19050" r="18415" b="13335"/>
            <wp:docPr id="1280900023" name="Picture 128090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13228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>Run the Image as a Container</w:t>
      </w:r>
    </w:p>
    <w:p w14:paraId="0D3E1628" w14:textId="77777777" w:rsidR="00E020D3" w:rsidRDefault="00E020D3" w:rsidP="00E020D3">
      <w:r>
        <w:t xml:space="preserve">Finally, let's run the </w:t>
      </w:r>
      <w:proofErr w:type="gramStart"/>
      <w:r>
        <w:t>newly-created</w:t>
      </w:r>
      <w:proofErr w:type="gramEnd"/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>
        <w:t>, using the command below:</w:t>
      </w:r>
    </w:p>
    <w:p w14:paraId="21E4A61E" w14:textId="77777777" w:rsidR="00E020D3" w:rsidRDefault="00E020D3" w:rsidP="00E020D3">
      <w:r>
        <w:rPr>
          <w:noProof/>
        </w:rPr>
        <w:drawing>
          <wp:inline distT="0" distB="0" distL="0" distR="0" wp14:anchorId="00F9884D" wp14:editId="7FEE9A81">
            <wp:extent cx="5586730" cy="265519"/>
            <wp:effectExtent l="19050" t="19050" r="13970" b="20320"/>
            <wp:docPr id="319379353" name="Picture 319379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C59F78" w14:textId="77777777" w:rsidR="00E020D3" w:rsidRDefault="00E020D3" w:rsidP="00E020D3">
      <w:r>
        <w:rPr>
          <w:noProof/>
        </w:rPr>
        <w:drawing>
          <wp:inline distT="0" distB="0" distL="0" distR="0" wp14:anchorId="7FAA5154" wp14:editId="43FF02AB">
            <wp:extent cx="5568171" cy="533400"/>
            <wp:effectExtent l="19050" t="19050" r="13970" b="19050"/>
            <wp:docPr id="1972492091" name="Picture 1972492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39EE0" w14:textId="77777777" w:rsidR="00E020D3" w:rsidRDefault="00E020D3" w:rsidP="00E020D3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>
        <w:t>:</w:t>
      </w:r>
    </w:p>
    <w:p w14:paraId="1F72E0E0" w14:textId="77777777" w:rsidR="00E020D3" w:rsidRPr="00811CDF" w:rsidRDefault="00E020D3" w:rsidP="00E020D3">
      <w:r>
        <w:rPr>
          <w:noProof/>
        </w:rPr>
        <w:drawing>
          <wp:inline distT="0" distB="0" distL="0" distR="0" wp14:anchorId="29163D67" wp14:editId="553E65BE">
            <wp:extent cx="3981450" cy="2992063"/>
            <wp:effectExtent l="19050" t="19050" r="19050" b="18415"/>
            <wp:docPr id="443885332" name="Picture 443885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29C1A0" w14:textId="77777777" w:rsidR="00E020D3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bookmarkStart w:id="6" w:name="_heading=h.uqsr224wnl11" w:colFirst="0" w:colLast="0"/>
      <w:bookmarkEnd w:id="6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Connecting Containers in a Network</w:t>
      </w:r>
    </w:p>
    <w:p w14:paraId="7DF5DF34" w14:textId="77777777" w:rsidR="00E020D3" w:rsidRDefault="00E020D3" w:rsidP="00E020D3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>
        <w:t xml:space="preserve"> by connecting them in a network.</w:t>
      </w:r>
    </w:p>
    <w:p w14:paraId="5C80C40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1: Create a Network</w:t>
      </w:r>
    </w:p>
    <w:p w14:paraId="52EE11CB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create a network. Open a CLI and first create a new folder, which will contain the files for our app. Then, create a new network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 xml:space="preserve">{network_name} </w:t>
      </w:r>
      <w:r>
        <w:t>command.</w:t>
      </w:r>
    </w:p>
    <w:p w14:paraId="122D883E" w14:textId="77777777" w:rsidR="00E020D3" w:rsidRDefault="00E020D3" w:rsidP="00E020D3">
      <w:r>
        <w:rPr>
          <w:noProof/>
        </w:rPr>
        <w:drawing>
          <wp:inline distT="0" distB="0" distL="0" distR="0" wp14:anchorId="55D2153F" wp14:editId="7785E8F3">
            <wp:extent cx="4980865" cy="302848"/>
            <wp:effectExtent l="0" t="0" r="0" b="2540"/>
            <wp:docPr id="1488996790" name="Picture 1488996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D070C9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2: Add MySQL Container to Network</w:t>
      </w:r>
    </w:p>
    <w:p w14:paraId="1283CD0D" w14:textId="77777777" w:rsidR="00E020D3" w:rsidRPr="00814759" w:rsidRDefault="00E020D3" w:rsidP="00E020D3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>
        <w:rPr>
          <w:b/>
          <w:bCs/>
        </w:rPr>
        <w:t>MySQL</w:t>
      </w:r>
      <w:r>
        <w:t xml:space="preserve"> container to the network that we just created. </w:t>
      </w:r>
    </w:p>
    <w:p w14:paraId="655E3347" w14:textId="77777777" w:rsidR="00E020D3" w:rsidRDefault="00E020D3" w:rsidP="00E020D3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69E2168A" w14:textId="77777777" w:rsidR="00E020D3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21878D9E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6850A5EF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78FAC339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wordpressdb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;</w:t>
      </w:r>
    </w:p>
    <w:p w14:paraId="4720562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wordpress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3E95ADC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wordpress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0F3840BA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;</w:t>
      </w:r>
    </w:p>
    <w:p w14:paraId="7C17D118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;</w:t>
      </w:r>
    </w:p>
    <w:p w14:paraId="38BD886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network my_network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5A265C23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mysql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0CA99591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r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Pr="00703155">
        <w:rPr>
          <w:noProof/>
        </w:rPr>
        <w:t xml:space="preserve">→ the name </w:t>
      </w:r>
      <w:r>
        <w:rPr>
          <w:noProof/>
        </w:rPr>
        <w:t>of</w:t>
      </w:r>
      <w:r w:rsidRPr="00703155">
        <w:rPr>
          <w:noProof/>
        </w:rPr>
        <w:t xml:space="preserve"> the image.</w:t>
      </w:r>
    </w:p>
    <w:p w14:paraId="60DB8FE6" w14:textId="77777777" w:rsidR="00E020D3" w:rsidRDefault="00E020D3" w:rsidP="00E020D3">
      <w:r>
        <w:t xml:space="preserve"> </w:t>
      </w:r>
      <w:r>
        <w:rPr>
          <w:noProof/>
        </w:rPr>
        <w:drawing>
          <wp:inline distT="0" distB="0" distL="0" distR="0" wp14:anchorId="6746B506" wp14:editId="1E9BA609">
            <wp:extent cx="4792980" cy="1906016"/>
            <wp:effectExtent l="19050" t="19050" r="26670" b="18415"/>
            <wp:docPr id="609809883" name="Picture 609809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C5B8B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3: Inspect Network</w:t>
      </w:r>
    </w:p>
    <w:p w14:paraId="5AC0E066" w14:textId="77777777" w:rsidR="00E020D3" w:rsidRDefault="00E020D3" w:rsidP="00E020D3">
      <w:r>
        <w:t xml:space="preserve">Now let's inspect our network </w:t>
      </w:r>
      <w:proofErr w:type="gramStart"/>
      <w:r>
        <w:t>in order to</w:t>
      </w:r>
      <w:proofErr w:type="gramEnd"/>
      <w:r>
        <w:t xml:space="preserve"> check if our </w:t>
      </w:r>
      <w:r w:rsidRPr="004A48C0">
        <w:rPr>
          <w:rFonts w:ascii="Consolas" w:hAnsi="Consolas"/>
          <w:b/>
          <w:bCs/>
        </w:rPr>
        <w:t>wordpress_db</w:t>
      </w:r>
      <w:r>
        <w:t xml:space="preserve"> container is attached to it:</w:t>
      </w:r>
    </w:p>
    <w:p w14:paraId="346DA164" w14:textId="77777777" w:rsidR="00E020D3" w:rsidRDefault="00E020D3" w:rsidP="00E020D3">
      <w:r w:rsidRPr="00E13E71">
        <w:rPr>
          <w:noProof/>
        </w:rPr>
        <w:drawing>
          <wp:inline distT="0" distB="0" distL="0" distR="0" wp14:anchorId="543D6E9A" wp14:editId="53C8E0C9">
            <wp:extent cx="5581650" cy="4762500"/>
            <wp:effectExtent l="19050" t="19050" r="19050" b="1905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5483A" w14:textId="77777777" w:rsidR="00E020D3" w:rsidRPr="00924C11" w:rsidRDefault="00E020D3" w:rsidP="00E020D3">
      <w:r>
        <w:rPr>
          <w:noProof/>
        </w:rPr>
        <w:drawing>
          <wp:inline distT="0" distB="0" distL="0" distR="0" wp14:anchorId="5C646CDD" wp14:editId="13B13F11">
            <wp:extent cx="6632575" cy="1467146"/>
            <wp:effectExtent l="19050" t="19050" r="158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40BD2D" w14:textId="77777777" w:rsidR="00E020D3" w:rsidRDefault="00E020D3" w:rsidP="00E020D3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t>Step 4: Add WordPress Container to Network</w:t>
      </w:r>
    </w:p>
    <w:p w14:paraId="47A63499" w14:textId="77777777" w:rsidR="00E020D3" w:rsidRDefault="00E020D3" w:rsidP="00E020D3">
      <w:r>
        <w:t>Our next step is adding the WordPress to our network. You can do it with the following command:</w:t>
      </w:r>
    </w:p>
    <w:p w14:paraId="4E3CB5D6" w14:textId="77777777" w:rsidR="00E020D3" w:rsidRDefault="00E020D3" w:rsidP="00E020D3">
      <w:r>
        <w:rPr>
          <w:noProof/>
        </w:rPr>
        <w:drawing>
          <wp:inline distT="0" distB="0" distL="0" distR="0" wp14:anchorId="11CD2E6B" wp14:editId="077A7E0A">
            <wp:extent cx="4815840" cy="1768530"/>
            <wp:effectExtent l="19050" t="19050" r="2286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18ADEF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wordpress_db</w:t>
      </w:r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>
        <w:t xml:space="preserve"> sets the WordPress database host, which matches the name of our MySQL container that we set up in Step </w:t>
      </w:r>
      <w:proofErr w:type="gramStart"/>
      <w:r>
        <w:t>2;</w:t>
      </w:r>
      <w:proofErr w:type="gramEnd"/>
    </w:p>
    <w:p w14:paraId="6FD55F78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wordpress</w:t>
      </w:r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>
        <w:t xml:space="preserve"> sets the WordPress user that we previously set </w:t>
      </w:r>
      <w:proofErr w:type="gramStart"/>
      <w:r>
        <w:t>up;</w:t>
      </w:r>
      <w:proofErr w:type="gramEnd"/>
    </w:p>
    <w:p w14:paraId="67BC80E4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PASSWORD=wordpress</w:t>
      </w:r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 w:rsidRPr="00574644">
        <w:rPr>
          <w:rFonts w:asciiTheme="minorHAnsi" w:hAnsiTheme="minorHAnsi" w:cstheme="minorHAnsi"/>
        </w:rPr>
        <w:t xml:space="preserve"> sets the password for the </w:t>
      </w:r>
      <w:proofErr w:type="gramStart"/>
      <w:r w:rsidRPr="00574644">
        <w:rPr>
          <w:rFonts w:asciiTheme="minorHAnsi" w:hAnsiTheme="minorHAnsi" w:cstheme="minorHAnsi"/>
        </w:rPr>
        <w:t>user;</w:t>
      </w:r>
      <w:proofErr w:type="gramEnd"/>
    </w:p>
    <w:p w14:paraId="45A9A63C" w14:textId="77777777" w:rsidR="00E020D3" w:rsidRDefault="00E020D3" w:rsidP="00E020D3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wordpressdb</w:t>
      </w:r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 w:rsidRPr="00B501AD">
        <w:rPr>
          <w:rFonts w:asciiTheme="minorHAnsi" w:hAnsiTheme="minorHAnsi" w:cstheme="minorHAnsi"/>
        </w:rPr>
        <w:t xml:space="preserve"> sets the name of the WordPress database, that we created in Step 2</w:t>
      </w:r>
      <w:r>
        <w:rPr>
          <w:rFonts w:asciiTheme="minorHAnsi" w:hAnsiTheme="minorHAnsi" w:cstheme="minorHAnsi"/>
        </w:rPr>
        <w:t>.</w:t>
      </w:r>
    </w:p>
    <w:p w14:paraId="185B2BDC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5: Inspect Network</w:t>
      </w:r>
    </w:p>
    <w:p w14:paraId="7CAE4526" w14:textId="77777777" w:rsidR="00E020D3" w:rsidRDefault="00E020D3" w:rsidP="00E020D3">
      <w:r>
        <w:t xml:space="preserve">Now, if we execute the command for inspecting our network, we should see that the two containers are attached to it: </w:t>
      </w:r>
    </w:p>
    <w:p w14:paraId="449FC5C8" w14:textId="77777777" w:rsidR="00E020D3" w:rsidRPr="00305D57" w:rsidRDefault="00E020D3" w:rsidP="00E020D3">
      <w:r>
        <w:rPr>
          <w:noProof/>
        </w:rPr>
        <w:drawing>
          <wp:inline distT="0" distB="0" distL="0" distR="0" wp14:anchorId="0141FDD5" wp14:editId="5BB390B2">
            <wp:extent cx="6429375" cy="2523252"/>
            <wp:effectExtent l="19050" t="19050" r="952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73509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6: Run the App</w:t>
      </w:r>
    </w:p>
    <w:p w14:paraId="22E87167" w14:textId="77777777" w:rsidR="00E020D3" w:rsidRDefault="00E020D3" w:rsidP="00E020D3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:</w:t>
      </w:r>
    </w:p>
    <w:p w14:paraId="4A533224" w14:textId="77777777" w:rsidR="00E020D3" w:rsidRDefault="00E020D3" w:rsidP="00E020D3">
      <w:pPr>
        <w:spacing w:line="240" w:lineRule="auto"/>
        <w:rPr>
          <w:b/>
        </w:rPr>
      </w:pPr>
    </w:p>
    <w:p w14:paraId="74B771FB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12C2DEF9" wp14:editId="58F0C162">
            <wp:extent cx="3097406" cy="3676777"/>
            <wp:effectExtent l="19050" t="19050" r="27305" b="1905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2F1849">
        <w:rPr>
          <w:b/>
          <w:noProof/>
        </w:rPr>
        <w:drawing>
          <wp:inline distT="0" distB="0" distL="0" distR="0" wp14:anchorId="2737BF05" wp14:editId="20A7E44E">
            <wp:extent cx="3133725" cy="3672579"/>
            <wp:effectExtent l="19050" t="19050" r="9525" b="2349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9CA165" w14:textId="77777777" w:rsidR="00E020D3" w:rsidRPr="002218F4" w:rsidRDefault="00E020D3" w:rsidP="00E020D3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5FE8793B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63EE54BB" wp14:editId="49358650">
            <wp:extent cx="6603365" cy="1346200"/>
            <wp:effectExtent l="19050" t="19050" r="26035" b="2540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7FA898" w14:textId="77777777" w:rsidR="00E020D3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: Docker Compose YAML </w:t>
      </w:r>
      <w:proofErr w:type="gramStart"/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file</w:t>
      </w:r>
      <w:proofErr w:type="gramEnd"/>
    </w:p>
    <w:p w14:paraId="6073B917" w14:textId="77777777" w:rsidR="00E020D3" w:rsidRDefault="00E020D3" w:rsidP="00E020D3">
      <w:pPr>
        <w:rPr>
          <w:rFonts w:asciiTheme="minorHAnsi" w:hAnsiTheme="minorHAnsi" w:cstheme="minorHAnsi"/>
        </w:rPr>
      </w:pPr>
      <w:r>
        <w:rPr>
          <w:lang w:eastAsia="en-US"/>
        </w:rPr>
        <w:t xml:space="preserve">Our next task is, using </w:t>
      </w:r>
      <w:r w:rsidRPr="002847D1">
        <w:rPr>
          <w:b/>
          <w:bCs/>
          <w:lang w:eastAsia="en-US"/>
        </w:rPr>
        <w:t>Docker Composer</w:t>
      </w:r>
      <w:r>
        <w:rPr>
          <w:lang w:eastAsia="en-US"/>
        </w:rPr>
        <w:t xml:space="preserve">, to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compose.yaml</w:t>
      </w:r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 xml:space="preserve">creating the MySQL and WordPress containers </w:t>
      </w:r>
      <w:r w:rsidRPr="00860DB8">
        <w:rPr>
          <w:bCs/>
        </w:rPr>
        <w:t>from the previous task</w:t>
      </w:r>
      <w:r>
        <w:rPr>
          <w:b/>
        </w:rPr>
        <w:t>, together</w:t>
      </w:r>
      <w:r>
        <w:t xml:space="preserve"> in a single network, called </w:t>
      </w:r>
      <w:r w:rsidRPr="0007051D">
        <w:rPr>
          <w:rFonts w:ascii="Consolas" w:hAnsi="Consolas"/>
          <w:b/>
          <w:bCs/>
        </w:rPr>
        <w:t>my_network</w:t>
      </w:r>
      <w:r w:rsidRPr="0007051D">
        <w:rPr>
          <w:rFonts w:asciiTheme="minorHAnsi" w:hAnsiTheme="minorHAnsi" w:cstheme="minorHAnsi"/>
        </w:rPr>
        <w:t>.</w:t>
      </w:r>
    </w:p>
    <w:p w14:paraId="52909A85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1: Create a Network</w:t>
      </w:r>
    </w:p>
    <w:p w14:paraId="1084C121" w14:textId="77777777" w:rsidR="00E020D3" w:rsidRPr="00F90D31" w:rsidRDefault="00E020D3" w:rsidP="00E020D3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r>
        <w:rPr>
          <w:rFonts w:ascii="Consolas" w:hAnsi="Consolas"/>
          <w:b/>
          <w:bCs/>
        </w:rPr>
        <w:t>my_network.</w:t>
      </w:r>
    </w:p>
    <w:p w14:paraId="4FF1B62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 xml:space="preserve">Step 2: Create the docker-compose.yml </w:t>
      </w:r>
      <w:proofErr w:type="gramStart"/>
      <w:r w:rsidRPr="00E020D3">
        <w:rPr>
          <w:color w:val="632423" w:themeColor="accent2" w:themeShade="80"/>
          <w:sz w:val="36"/>
          <w:szCs w:val="36"/>
        </w:rPr>
        <w:t>file</w:t>
      </w:r>
      <w:proofErr w:type="gramEnd"/>
    </w:p>
    <w:p w14:paraId="06E6B61E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create a </w:t>
      </w:r>
      <w:r w:rsidRPr="009613F4">
        <w:rPr>
          <w:b/>
          <w:bCs/>
        </w:rPr>
        <w:t>docker-compose.yml</w:t>
      </w:r>
      <w:r>
        <w:t xml:space="preserve"> file in the folder of our app. The docker file should look like this:</w:t>
      </w:r>
    </w:p>
    <w:p w14:paraId="5BE5413D" w14:textId="77777777" w:rsidR="00E020D3" w:rsidRPr="0040198A" w:rsidRDefault="00E020D3" w:rsidP="00E020D3">
      <w:r>
        <w:rPr>
          <w:noProof/>
        </w:rPr>
        <w:drawing>
          <wp:inline distT="0" distB="0" distL="0" distR="0" wp14:anchorId="256E98FC" wp14:editId="1EEFC0EF">
            <wp:extent cx="5439737" cy="5875020"/>
            <wp:effectExtent l="19050" t="19050" r="27940" b="11430"/>
            <wp:docPr id="42545030" name="Picture 42545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49EA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3: Build and Run the Multi-Container App</w:t>
      </w:r>
    </w:p>
    <w:p w14:paraId="1D47FA56" w14:textId="77777777" w:rsidR="00E020D3" w:rsidRDefault="00E020D3" w:rsidP="00E020D3">
      <w:r>
        <w:t xml:space="preserve">Next step is building and running our multi-container app. First, build </w:t>
      </w:r>
      <w:proofErr w:type="gramStart"/>
      <w:r>
        <w:t>all of</w:t>
      </w:r>
      <w:proofErr w:type="gramEnd"/>
      <w:r>
        <w:t xml:space="preserve">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:</w:t>
      </w:r>
    </w:p>
    <w:p w14:paraId="6D5B8484" w14:textId="77777777" w:rsidR="00E020D3" w:rsidRPr="00545E4E" w:rsidRDefault="00E020D3" w:rsidP="00E020D3">
      <w:r>
        <w:rPr>
          <w:noProof/>
        </w:rPr>
        <w:drawing>
          <wp:inline distT="0" distB="0" distL="0" distR="0" wp14:anchorId="6EC94BF1" wp14:editId="3B734274">
            <wp:extent cx="4448175" cy="175011"/>
            <wp:effectExtent l="19050" t="19050" r="9525" b="15875"/>
            <wp:docPr id="2126731055" name="Picture 212673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F79C89" w14:textId="77777777" w:rsidR="00E020D3" w:rsidRDefault="00E020D3" w:rsidP="00E020D3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83D12DB" w14:textId="77777777" w:rsidR="00E020D3" w:rsidRPr="008F011A" w:rsidRDefault="00E020D3" w:rsidP="00E020D3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FC9372E" wp14:editId="7556ADC9">
            <wp:extent cx="4448175" cy="830683"/>
            <wp:effectExtent l="19050" t="19050" r="95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09225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4: Run the App</w:t>
      </w:r>
    </w:p>
    <w:p w14:paraId="6B783C93" w14:textId="77777777" w:rsidR="00E020D3" w:rsidRDefault="00E020D3" w:rsidP="00E020D3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EB8B7BA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1955DC34" wp14:editId="0DED64D3">
            <wp:extent cx="3150870" cy="3608070"/>
            <wp:effectExtent l="19050" t="19050" r="11430" b="1143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6D632B" w14:textId="77777777" w:rsidR="00E020D3" w:rsidRDefault="00E020D3" w:rsidP="00E020D3">
      <w:pPr>
        <w:spacing w:line="240" w:lineRule="auto"/>
      </w:pPr>
      <w:r>
        <w:t xml:space="preserve">You should be able to </w:t>
      </w:r>
      <w:r>
        <w:rPr>
          <w:b/>
        </w:rPr>
        <w:t>configure and create your website</w:t>
      </w:r>
      <w:r>
        <w:t>, following the guide:</w:t>
      </w:r>
    </w:p>
    <w:p w14:paraId="72822130" w14:textId="77777777" w:rsidR="00E020D3" w:rsidRDefault="00E020D3" w:rsidP="00E020D3">
      <w:r>
        <w:rPr>
          <w:noProof/>
        </w:rPr>
        <w:drawing>
          <wp:inline distT="0" distB="0" distL="0" distR="0" wp14:anchorId="6741B363" wp14:editId="5E8BDAC5">
            <wp:extent cx="3150870" cy="3673475"/>
            <wp:effectExtent l="19050" t="19050" r="11430" b="2222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4033F7" w14:textId="77777777" w:rsidR="00E020D3" w:rsidRDefault="00E020D3" w:rsidP="00E020D3">
      <w:r>
        <w:rPr>
          <w:noProof/>
        </w:rPr>
        <w:drawing>
          <wp:inline distT="0" distB="0" distL="0" distR="0" wp14:anchorId="3654906F" wp14:editId="6535B622">
            <wp:extent cx="3124428" cy="2409825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163239" w14:textId="77777777" w:rsidR="00E020D3" w:rsidRDefault="00E020D3" w:rsidP="00E020D3">
      <w:r>
        <w:rPr>
          <w:noProof/>
        </w:rPr>
        <w:drawing>
          <wp:inline distT="0" distB="0" distL="0" distR="0" wp14:anchorId="58991EF3" wp14:editId="05454000">
            <wp:extent cx="6387961" cy="3495898"/>
            <wp:effectExtent l="19050" t="19050" r="13335" b="9525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915D9E" w14:textId="77777777" w:rsidR="00E020D3" w:rsidRDefault="00E020D3" w:rsidP="00E020D3">
      <w:pPr>
        <w:spacing w:line="240" w:lineRule="auto"/>
      </w:pPr>
    </w:p>
    <w:p w14:paraId="7CC156FA" w14:textId="77777777" w:rsidR="00E020D3" w:rsidRDefault="00E020D3" w:rsidP="00E020D3"/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72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9C8E6" w14:textId="77777777" w:rsidR="00CB4498" w:rsidRDefault="00CB4498">
      <w:pPr>
        <w:spacing w:before="0" w:after="0" w:line="240" w:lineRule="auto"/>
      </w:pPr>
      <w:r>
        <w:separator/>
      </w:r>
    </w:p>
  </w:endnote>
  <w:endnote w:type="continuationSeparator" w:id="0">
    <w:p w14:paraId="5D7DCDD5" w14:textId="77777777" w:rsidR="00CB4498" w:rsidRDefault="00CB44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a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E65E1" w14:textId="77777777" w:rsidR="00CB4498" w:rsidRDefault="00CB4498">
      <w:pPr>
        <w:spacing w:before="0" w:after="0" w:line="240" w:lineRule="auto"/>
      </w:pPr>
      <w:r>
        <w:separator/>
      </w:r>
    </w:p>
  </w:footnote>
  <w:footnote w:type="continuationSeparator" w:id="0">
    <w:p w14:paraId="66B7B92D" w14:textId="77777777" w:rsidR="00CB4498" w:rsidRDefault="00CB449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7339908">
    <w:abstractNumId w:val="1"/>
  </w:num>
  <w:num w:numId="2" w16cid:durableId="786967093">
    <w:abstractNumId w:val="6"/>
  </w:num>
  <w:num w:numId="3" w16cid:durableId="1721705506">
    <w:abstractNumId w:val="3"/>
  </w:num>
  <w:num w:numId="4" w16cid:durableId="1155999195">
    <w:abstractNumId w:val="0"/>
  </w:num>
  <w:num w:numId="5" w16cid:durableId="2137869221">
    <w:abstractNumId w:val="9"/>
  </w:num>
  <w:num w:numId="6" w16cid:durableId="174461912">
    <w:abstractNumId w:val="5"/>
  </w:num>
  <w:num w:numId="7" w16cid:durableId="538514855">
    <w:abstractNumId w:val="10"/>
  </w:num>
  <w:num w:numId="8" w16cid:durableId="923564572">
    <w:abstractNumId w:val="4"/>
  </w:num>
  <w:num w:numId="9" w16cid:durableId="328141696">
    <w:abstractNumId w:val="8"/>
  </w:num>
  <w:num w:numId="10" w16cid:durableId="176700990">
    <w:abstractNumId w:val="2"/>
  </w:num>
  <w:num w:numId="11" w16cid:durableId="3748954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B3C27"/>
    <w:rsid w:val="000B3EBD"/>
    <w:rsid w:val="000C1910"/>
    <w:rsid w:val="001104FB"/>
    <w:rsid w:val="001437D5"/>
    <w:rsid w:val="001C3282"/>
    <w:rsid w:val="00256257"/>
    <w:rsid w:val="002677B8"/>
    <w:rsid w:val="002A4EBE"/>
    <w:rsid w:val="002E5094"/>
    <w:rsid w:val="00342F00"/>
    <w:rsid w:val="003E4416"/>
    <w:rsid w:val="004068B8"/>
    <w:rsid w:val="00421748"/>
    <w:rsid w:val="0043630B"/>
    <w:rsid w:val="00454C69"/>
    <w:rsid w:val="00470D2D"/>
    <w:rsid w:val="004A1A70"/>
    <w:rsid w:val="004A4FEE"/>
    <w:rsid w:val="004E159D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97016"/>
    <w:rsid w:val="006C139B"/>
    <w:rsid w:val="006D7DC0"/>
    <w:rsid w:val="006F6263"/>
    <w:rsid w:val="007B0E30"/>
    <w:rsid w:val="007D1396"/>
    <w:rsid w:val="007F412C"/>
    <w:rsid w:val="00821A0F"/>
    <w:rsid w:val="00825815"/>
    <w:rsid w:val="00862A9A"/>
    <w:rsid w:val="00885A08"/>
    <w:rsid w:val="008C6F5B"/>
    <w:rsid w:val="008D6834"/>
    <w:rsid w:val="00950274"/>
    <w:rsid w:val="00950864"/>
    <w:rsid w:val="00960D22"/>
    <w:rsid w:val="00964AE7"/>
    <w:rsid w:val="00965473"/>
    <w:rsid w:val="0096581E"/>
    <w:rsid w:val="009B463F"/>
    <w:rsid w:val="00A077D5"/>
    <w:rsid w:val="00A20E69"/>
    <w:rsid w:val="00A70354"/>
    <w:rsid w:val="00AA13EB"/>
    <w:rsid w:val="00AB6B74"/>
    <w:rsid w:val="00B12128"/>
    <w:rsid w:val="00B227B8"/>
    <w:rsid w:val="00B40C25"/>
    <w:rsid w:val="00B8233E"/>
    <w:rsid w:val="00B92406"/>
    <w:rsid w:val="00B96AD8"/>
    <w:rsid w:val="00C15C35"/>
    <w:rsid w:val="00C32717"/>
    <w:rsid w:val="00C62096"/>
    <w:rsid w:val="00C65D80"/>
    <w:rsid w:val="00CB4498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020D3"/>
    <w:rsid w:val="00E31DE6"/>
    <w:rsid w:val="00E75070"/>
    <w:rsid w:val="00E86F19"/>
    <w:rsid w:val="00EA7FFB"/>
    <w:rsid w:val="00EB26F8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020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hyperlink" Target="https://hub.docker.com/_/mongo" TargetMode="External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hub.docker.com/r/nginxdemos/hello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hyperlink" Target="http://127.0.0.1:8080" TargetMode="External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8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" Type="http://schemas.openxmlformats.org/officeDocument/2006/relationships/hyperlink" Target="https://softuni.bg/trainings/4726/back-end-technologies-basics-september-2024" TargetMode="External"/><Relationship Id="rId51" Type="http://schemas.openxmlformats.org/officeDocument/2006/relationships/image" Target="media/image38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hyperlink" Target="https://hub.docker.com/_/mongo" TargetMode="External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9.png"/><Relationship Id="rId34" Type="http://schemas.openxmlformats.org/officeDocument/2006/relationships/hyperlink" Target="https://hub.docker.com/_/node" TargetMode="External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71" Type="http://schemas.openxmlformats.org/officeDocument/2006/relationships/image" Target="media/image5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40.png"/><Relationship Id="rId7" Type="http://schemas.openxmlformats.org/officeDocument/2006/relationships/image" Target="media/image6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5.png"/><Relationship Id="rId20" Type="http://schemas.openxmlformats.org/officeDocument/2006/relationships/image" Target="media/image67.png"/><Relationship Id="rId29" Type="http://schemas.openxmlformats.org/officeDocument/2006/relationships/image" Target="media/image620.png"/><Relationship Id="rId41" Type="http://schemas.openxmlformats.org/officeDocument/2006/relationships/image" Target="media/image6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670.png"/><Relationship Id="rId5" Type="http://schemas.openxmlformats.org/officeDocument/2006/relationships/image" Target="media/image6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2.png"/><Relationship Id="rId14" Type="http://schemas.openxmlformats.org/officeDocument/2006/relationships/image" Target="media/image6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9.png"/><Relationship Id="rId12" Type="http://schemas.openxmlformats.org/officeDocument/2006/relationships/image" Target="media/image6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4</Pages>
  <Words>1936</Words>
  <Characters>1103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Inana</cp:lastModifiedBy>
  <cp:revision>73</cp:revision>
  <cp:lastPrinted>2023-05-11T23:41:00Z</cp:lastPrinted>
  <dcterms:created xsi:type="dcterms:W3CDTF">2019-11-12T12:29:00Z</dcterms:created>
  <dcterms:modified xsi:type="dcterms:W3CDTF">2024-07-1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